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214CA" w:rsidRDefault="009831C5">
      <w:pPr>
        <w:pStyle w:val="a4"/>
      </w:pPr>
      <w:bookmarkStart w:id="0" w:name="_GoBack"/>
      <w:bookmarkEnd w:id="0"/>
      <w:r>
        <w:t>Отчёт по лабораторной работе №5</w:t>
      </w:r>
    </w:p>
    <w:p w:rsidR="002214CA" w:rsidRDefault="009831C5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:rsidR="002214CA" w:rsidRDefault="009831C5">
      <w:pPr>
        <w:pStyle w:val="Author"/>
      </w:pPr>
      <w:r>
        <w:t>Ростислав Хачикович Арзуманян НБИ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1517792"/>
        <w:docPartObj>
          <w:docPartGallery w:val="Table of Contents"/>
          <w:docPartUnique/>
        </w:docPartObj>
      </w:sdtPr>
      <w:sdtEndPr/>
      <w:sdtContent>
        <w:p w:rsidR="002214CA" w:rsidRDefault="009831C5">
          <w:pPr>
            <w:pStyle w:val="ae"/>
          </w:pPr>
          <w:r>
            <w:t>Содержание</w:t>
          </w:r>
        </w:p>
        <w:p w:rsidR="00473B06" w:rsidRDefault="009831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73B06">
            <w:fldChar w:fldCharType="separate"/>
          </w:r>
          <w:hyperlink w:anchor="_Toc71135193" w:history="1">
            <w:r w:rsidR="00473B06" w:rsidRPr="001F232C">
              <w:rPr>
                <w:rStyle w:val="ad"/>
                <w:noProof/>
              </w:rPr>
              <w:t>1</w:t>
            </w:r>
            <w:r w:rsidR="00473B06">
              <w:rPr>
                <w:noProof/>
              </w:rPr>
              <w:tab/>
            </w:r>
            <w:r w:rsidR="00473B06" w:rsidRPr="001F232C">
              <w:rPr>
                <w:rStyle w:val="ad"/>
                <w:noProof/>
              </w:rPr>
              <w:t>Цель работы</w:t>
            </w:r>
            <w:r w:rsidR="00473B06">
              <w:rPr>
                <w:noProof/>
                <w:webHidden/>
              </w:rPr>
              <w:tab/>
            </w:r>
            <w:r w:rsidR="00473B06">
              <w:rPr>
                <w:noProof/>
                <w:webHidden/>
              </w:rPr>
              <w:fldChar w:fldCharType="begin"/>
            </w:r>
            <w:r w:rsidR="00473B06">
              <w:rPr>
                <w:noProof/>
                <w:webHidden/>
              </w:rPr>
              <w:instrText xml:space="preserve"> PAGEREF _Toc71135193 \h </w:instrText>
            </w:r>
            <w:r w:rsidR="00473B06">
              <w:rPr>
                <w:noProof/>
                <w:webHidden/>
              </w:rPr>
            </w:r>
            <w:r w:rsidR="00473B06">
              <w:rPr>
                <w:noProof/>
                <w:webHidden/>
              </w:rPr>
              <w:fldChar w:fldCharType="separate"/>
            </w:r>
            <w:r w:rsidR="00473B06">
              <w:rPr>
                <w:noProof/>
                <w:webHidden/>
              </w:rPr>
              <w:t>1</w:t>
            </w:r>
            <w:r w:rsidR="00473B06">
              <w:rPr>
                <w:noProof/>
                <w:webHidden/>
              </w:rPr>
              <w:fldChar w:fldCharType="end"/>
            </w:r>
          </w:hyperlink>
        </w:p>
        <w:p w:rsidR="00473B06" w:rsidRDefault="00473B0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71135194" w:history="1">
            <w:r w:rsidRPr="001F232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F232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3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3B06" w:rsidRDefault="00473B0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71135195" w:history="1">
            <w:r w:rsidRPr="001F232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F232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3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3B06" w:rsidRDefault="00473B0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71135196" w:history="1">
            <w:r w:rsidRPr="001F232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F232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13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14CA" w:rsidRDefault="009831C5">
          <w:r>
            <w:fldChar w:fldCharType="end"/>
          </w:r>
        </w:p>
      </w:sdtContent>
    </w:sdt>
    <w:p w:rsidR="002214CA" w:rsidRDefault="009831C5">
      <w:pPr>
        <w:pStyle w:val="1"/>
      </w:pPr>
      <w:bookmarkStart w:id="1" w:name="цель-работы"/>
      <w:bookmarkStart w:id="2" w:name="_Toc71135193"/>
      <w:r>
        <w:rPr>
          <w:rStyle w:val="SectionNumber"/>
        </w:rPr>
        <w:t>1</w:t>
      </w:r>
      <w:r>
        <w:tab/>
        <w:t>Цель работы</w:t>
      </w:r>
      <w:bookmarkEnd w:id="2"/>
    </w:p>
    <w:p w:rsidR="002214CA" w:rsidRDefault="009831C5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:rsidR="002214CA" w:rsidRDefault="009831C5">
      <w:pPr>
        <w:pStyle w:val="1"/>
      </w:pPr>
      <w:bookmarkStart w:id="3" w:name="выполнение-лабораторной-работы"/>
      <w:bookmarkStart w:id="4" w:name="_Toc71135194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2214CA" w:rsidRDefault="009831C5">
      <w:pPr>
        <w:pStyle w:val="Compact"/>
        <w:numPr>
          <w:ilvl w:val="0"/>
          <w:numId w:val="2"/>
        </w:numPr>
      </w:pPr>
      <w:r>
        <w:t>Определим полное имя нашего домашнего каталога. При помощи команды cd перейдем в домашний каталог и увидим что его назва</w:t>
      </w:r>
      <w:r>
        <w:t>ние совпадает с именем пользователя. Путь к нашему домашнему каталогу покажет команда pwd.</w:t>
      </w:r>
    </w:p>
    <w:p w:rsidR="002214CA" w:rsidRDefault="009831C5">
      <w:pPr>
        <w:pStyle w:val="CaptionedFigure"/>
      </w:pPr>
      <w:bookmarkStart w:id="5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762865"/>
            <wp:effectExtent l="0" t="0" r="0" b="0"/>
            <wp:docPr id="1" name="Picture" descr="Figure 1: Путь к домашнему каталог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2214CA" w:rsidRDefault="009831C5">
      <w:pPr>
        <w:pStyle w:val="ImageCaption"/>
      </w:pPr>
      <w:r>
        <w:t>Figure 1: Путь к домашнему каталогу</w:t>
      </w:r>
    </w:p>
    <w:p w:rsidR="002214CA" w:rsidRDefault="009831C5">
      <w:pPr>
        <w:pStyle w:val="a0"/>
      </w:pPr>
      <w:r>
        <w:t>2.1. Перейдем в каталог /tmp, при помощи команды cd/tmp.</w:t>
      </w:r>
    </w:p>
    <w:p w:rsidR="002214CA" w:rsidRDefault="009831C5">
      <w:pPr>
        <w:pStyle w:val="a0"/>
      </w:pPr>
      <w:r>
        <w:t xml:space="preserve">2.2. Выведем на экран содержимое каталога /tmp. Для этого используйте </w:t>
      </w:r>
      <w:r>
        <w:t>команду ls с различными опциями.</w:t>
      </w:r>
    </w:p>
    <w:p w:rsidR="002214CA" w:rsidRDefault="009831C5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3790578"/>
            <wp:effectExtent l="0" t="0" r="0" b="0"/>
            <wp:docPr id="2" name="Picture" descr="Figure 2: Команда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2214CA" w:rsidRDefault="009831C5">
      <w:pPr>
        <w:pStyle w:val="ImageCaption"/>
      </w:pPr>
      <w:r>
        <w:t>Figure 2: Команда ls</w:t>
      </w:r>
    </w:p>
    <w:p w:rsidR="002214CA" w:rsidRDefault="009831C5">
      <w:pPr>
        <w:pStyle w:val="a0"/>
      </w:pPr>
      <w:r>
        <w:t>Мы можем увидеть содержимое каталога со скрытыми файлами применив опцию -a</w:t>
      </w:r>
    </w:p>
    <w:p w:rsidR="002214CA" w:rsidRDefault="009831C5">
      <w:pPr>
        <w:pStyle w:val="CaptionedFigure"/>
      </w:pPr>
      <w:bookmarkStart w:id="7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3826908"/>
            <wp:effectExtent l="0" t="0" r="0" b="0"/>
            <wp:docPr id="3" name="Picture" descr="Figure 3: Команда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214CA" w:rsidRDefault="009831C5">
      <w:pPr>
        <w:pStyle w:val="ImageCaption"/>
      </w:pPr>
      <w:r>
        <w:t>Figure 3: Команда ls -a</w:t>
      </w:r>
    </w:p>
    <w:p w:rsidR="002214CA" w:rsidRDefault="009831C5">
      <w:pPr>
        <w:pStyle w:val="a0"/>
      </w:pPr>
      <w:r>
        <w:t>Мы можем увидеть подробное содержимое каталога, применив опцию -l Применив опцию -f можем увидеть ф</w:t>
      </w:r>
      <w:r>
        <w:t>айлы списком</w:t>
      </w:r>
    </w:p>
    <w:p w:rsidR="002214CA" w:rsidRDefault="009831C5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>
            <wp:extent cx="5334000" cy="2900265"/>
            <wp:effectExtent l="0" t="0" r="0" b="0"/>
            <wp:docPr id="4" name="Picture" descr="Figure 4: Команда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214CA" w:rsidRDefault="009831C5">
      <w:pPr>
        <w:pStyle w:val="ImageCaption"/>
      </w:pPr>
      <w:r>
        <w:t>Figure 4: Команда ls -l</w:t>
      </w:r>
    </w:p>
    <w:p w:rsidR="002214CA" w:rsidRDefault="009831C5">
      <w:pPr>
        <w:pStyle w:val="CaptionedFigure"/>
      </w:pPr>
      <w:bookmarkStart w:id="9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618079"/>
            <wp:effectExtent l="0" t="0" r="0" b="0"/>
            <wp:docPr id="5" name="Picture" descr="Figure 5: Команда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214CA" w:rsidRDefault="009831C5">
      <w:pPr>
        <w:pStyle w:val="ImageCaption"/>
      </w:pPr>
      <w:r>
        <w:t>Figure 5: Команда ls -f</w:t>
      </w:r>
    </w:p>
    <w:p w:rsidR="002214CA" w:rsidRDefault="009831C5">
      <w:pPr>
        <w:pStyle w:val="a0"/>
      </w:pPr>
      <w:r>
        <w:t>2.3. Определили, есть ли в каталоге /var/spool подкаталог с именем cron. Да, есть.</w:t>
      </w:r>
    </w:p>
    <w:p w:rsidR="002214CA" w:rsidRDefault="009831C5">
      <w:pPr>
        <w:pStyle w:val="CaptionedFigure"/>
      </w:pPr>
      <w:bookmarkStart w:id="10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765881"/>
            <wp:effectExtent l="0" t="0" r="0" b="0"/>
            <wp:docPr id="6" name="Picture" descr="Figure 6: Каталог cr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214CA" w:rsidRDefault="009831C5">
      <w:pPr>
        <w:pStyle w:val="ImageCaption"/>
      </w:pPr>
      <w:r>
        <w:t>Figure 6: Каталог cron</w:t>
      </w:r>
    </w:p>
    <w:p w:rsidR="002214CA" w:rsidRDefault="009831C5">
      <w:pPr>
        <w:pStyle w:val="a0"/>
      </w:pPr>
      <w:r>
        <w:t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 w:rsidR="002214CA" w:rsidRDefault="009831C5">
      <w:pPr>
        <w:pStyle w:val="CaptionedFigure"/>
      </w:pPr>
      <w:bookmarkStart w:id="11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786923"/>
            <wp:effectExtent l="0" t="0" r="0" b="0"/>
            <wp:docPr id="7" name="Picture" descr="Figure 7: Файлы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214CA" w:rsidRDefault="009831C5">
      <w:pPr>
        <w:pStyle w:val="ImageCaption"/>
      </w:pPr>
      <w:r>
        <w:t>Figure 7: Файлы в домашнем каталоге</w:t>
      </w:r>
    </w:p>
    <w:p w:rsidR="002214CA" w:rsidRDefault="009831C5">
      <w:pPr>
        <w:pStyle w:val="a0"/>
      </w:pPr>
      <w:r>
        <w:t xml:space="preserve">3.1. В </w:t>
      </w:r>
      <w:r>
        <w:t>домашнем каталоге создали новый каталог с именем newdir при помощи команды mkdir.</w:t>
      </w:r>
    </w:p>
    <w:p w:rsidR="002214CA" w:rsidRDefault="009831C5">
      <w:pPr>
        <w:pStyle w:val="a0"/>
      </w:pPr>
      <w:r>
        <w:t>3.2. В каталоге ~/newdir создали новый каталог с именем morefun.</w:t>
      </w:r>
    </w:p>
    <w:p w:rsidR="002214CA" w:rsidRDefault="009831C5">
      <w:pPr>
        <w:pStyle w:val="a0"/>
      </w:pPr>
      <w:r>
        <w:t>3.3. В домашнем каталоге создали три новых каталога с именами letters, memos, misk, и затем удалили эти катал</w:t>
      </w:r>
      <w:r>
        <w:t>оги одной командой по конструкции rm -r [имена файлов].</w:t>
      </w:r>
    </w:p>
    <w:p w:rsidR="002214CA" w:rsidRDefault="009831C5">
      <w:pPr>
        <w:pStyle w:val="a0"/>
      </w:pPr>
      <w:r>
        <w:t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</w:t>
      </w:r>
      <w:r>
        <w:t xml:space="preserve"> к команде rm то тогда все удалится, не обращая внимания на подкаталоги.</w:t>
      </w:r>
    </w:p>
    <w:p w:rsidR="002214CA" w:rsidRDefault="009831C5">
      <w:pPr>
        <w:pStyle w:val="CaptionedFigure"/>
      </w:pPr>
      <w:bookmarkStart w:id="12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647523"/>
            <wp:effectExtent l="0" t="0" r="0" b="0"/>
            <wp:docPr id="8" name="Picture" descr="Figure 8: Действия с каталог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214CA" w:rsidRDefault="009831C5">
      <w:pPr>
        <w:pStyle w:val="ImageCaption"/>
      </w:pPr>
      <w:r>
        <w:t>Figure 8: Действия с каталогами</w:t>
      </w:r>
    </w:p>
    <w:p w:rsidR="002214CA" w:rsidRDefault="009831C5">
      <w:pPr>
        <w:numPr>
          <w:ilvl w:val="0"/>
          <w:numId w:val="3"/>
        </w:numPr>
      </w:pPr>
      <w:r>
        <w:t>С помощью команды man определим, какую опцию команды ls нужно использовать для просмотра содержимое не только указанного каталога, но и подката- лого</w:t>
      </w:r>
      <w:r>
        <w:t>в, входящих в него. Введя в консоли man ls Мы получим справку на английском языке и в ней нужный нам ключ к команде. Это ключ -R</w:t>
      </w:r>
    </w:p>
    <w:p w:rsidR="002214CA" w:rsidRDefault="009831C5">
      <w:pPr>
        <w:numPr>
          <w:ilvl w:val="0"/>
          <w:numId w:val="3"/>
        </w:numPr>
      </w:pPr>
      <w:r>
        <w:t>Также с помощью команды man определим набор опций команды ls, позволяющий отсортировать по времени последнего изменения выводим</w:t>
      </w:r>
      <w:r>
        <w:t>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 w:rsidR="002214CA" w:rsidRDefault="009831C5">
      <w:pPr>
        <w:pStyle w:val="CaptionedFigure"/>
      </w:pPr>
      <w:bookmarkStart w:id="13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763349"/>
            <wp:effectExtent l="0" t="0" r="0" b="0"/>
            <wp:docPr id="9" name="Picture" descr="Figure 9: Команда ls -R и ls -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214CA" w:rsidRDefault="009831C5">
      <w:pPr>
        <w:pStyle w:val="ImageCaption"/>
      </w:pPr>
      <w:r>
        <w:t>Figure 9: Команда ls -R и ls -t</w:t>
      </w:r>
    </w:p>
    <w:p w:rsidR="002214CA" w:rsidRDefault="009831C5">
      <w:pPr>
        <w:pStyle w:val="Compact"/>
        <w:numPr>
          <w:ilvl w:val="0"/>
          <w:numId w:val="4"/>
        </w:numPr>
      </w:pPr>
      <w:r>
        <w:t>Используем команду man для просмотра описания разных команд</w:t>
      </w:r>
    </w:p>
    <w:p w:rsidR="002214CA" w:rsidRDefault="009831C5">
      <w:pPr>
        <w:pStyle w:val="CaptionedFigure"/>
      </w:pPr>
      <w:bookmarkStart w:id="14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4759937"/>
            <wp:effectExtent l="0" t="0" r="0" b="0"/>
            <wp:docPr id="10" name="Picture" descr="Figure 10: Справка по команде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214CA" w:rsidRDefault="009831C5">
      <w:pPr>
        <w:pStyle w:val="ImageCaption"/>
      </w:pPr>
      <w:r>
        <w:t>Figure 10: Справка по команде cd</w:t>
      </w:r>
    </w:p>
    <w:p w:rsidR="002214CA" w:rsidRDefault="009831C5">
      <w:pPr>
        <w:pStyle w:val="CaptionedFigure"/>
      </w:pPr>
      <w:bookmarkStart w:id="15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745691"/>
            <wp:effectExtent l="0" t="0" r="0" b="0"/>
            <wp:docPr id="11" name="Picture" descr="Figure 11: Справка по команде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214CA" w:rsidRDefault="009831C5">
      <w:pPr>
        <w:pStyle w:val="ImageCaption"/>
      </w:pPr>
      <w:r>
        <w:t>Figure 11: Справка по команде pwd</w:t>
      </w:r>
    </w:p>
    <w:p w:rsidR="002214CA" w:rsidRDefault="009831C5">
      <w:pPr>
        <w:pStyle w:val="CaptionedFigure"/>
      </w:pPr>
      <w:bookmarkStart w:id="16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4750218"/>
            <wp:effectExtent l="0" t="0" r="0" b="0"/>
            <wp:docPr id="12" name="Picture" descr="Figure 12: Справка по команде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214CA" w:rsidRDefault="009831C5">
      <w:pPr>
        <w:pStyle w:val="ImageCaption"/>
      </w:pPr>
      <w:r>
        <w:t>Figure 12: Справка по команде mkdir</w:t>
      </w:r>
    </w:p>
    <w:p w:rsidR="002214CA" w:rsidRDefault="009831C5">
      <w:pPr>
        <w:pStyle w:val="CaptionedFigure"/>
      </w:pPr>
      <w:bookmarkStart w:id="17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4701822"/>
            <wp:effectExtent l="0" t="0" r="0" b="0"/>
            <wp:docPr id="13" name="Picture" descr="Figure 13: Справка по команде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214CA" w:rsidRDefault="009831C5">
      <w:pPr>
        <w:pStyle w:val="ImageCaption"/>
      </w:pPr>
      <w:r>
        <w:t>Figure 13: Справка по команде rmdir</w:t>
      </w:r>
    </w:p>
    <w:p w:rsidR="002214CA" w:rsidRDefault="009831C5">
      <w:pPr>
        <w:pStyle w:val="CaptionedFigure"/>
      </w:pPr>
      <w:bookmarkStart w:id="18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4684092"/>
            <wp:effectExtent l="0" t="0" r="0" b="0"/>
            <wp:docPr id="14" name="Picture" descr="Figure 14: Справка по команде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2214CA" w:rsidRDefault="009831C5">
      <w:pPr>
        <w:pStyle w:val="ImageCaption"/>
      </w:pPr>
      <w:r>
        <w:t>Figure 14: Справка по команде rm</w:t>
      </w:r>
    </w:p>
    <w:p w:rsidR="002214CA" w:rsidRDefault="009831C5">
      <w:pPr>
        <w:pStyle w:val="Compact"/>
        <w:numPr>
          <w:ilvl w:val="0"/>
          <w:numId w:val="5"/>
        </w:numPr>
      </w:pPr>
      <w:r>
        <w:t>Используя инфо</w:t>
      </w:r>
      <w:r>
        <w:t>рмацию, полученную при помощи команды history, выполним модификацию и исполнение нескольких команд из буфера команд.</w:t>
      </w:r>
    </w:p>
    <w:p w:rsidR="002214CA" w:rsidRDefault="009831C5">
      <w:pPr>
        <w:pStyle w:val="CaptionedFigure"/>
      </w:pPr>
      <w:bookmarkStart w:id="19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705546"/>
            <wp:effectExtent l="0" t="0" r="0" b="0"/>
            <wp:docPr id="15" name="Picture" descr="Figure 15: Команда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214CA" w:rsidRDefault="009831C5">
      <w:pPr>
        <w:pStyle w:val="ImageCaption"/>
      </w:pPr>
      <w:r>
        <w:t>Figure 15: Команда history</w:t>
      </w:r>
    </w:p>
    <w:p w:rsidR="002214CA" w:rsidRDefault="009831C5">
      <w:pPr>
        <w:pStyle w:val="1"/>
      </w:pPr>
      <w:bookmarkStart w:id="20" w:name="вывод"/>
      <w:bookmarkStart w:id="21" w:name="_Toc71135195"/>
      <w:bookmarkEnd w:id="3"/>
      <w:r>
        <w:rPr>
          <w:rStyle w:val="SectionNumber"/>
        </w:rPr>
        <w:t>3</w:t>
      </w:r>
      <w:r>
        <w:tab/>
        <w:t>Вывод</w:t>
      </w:r>
      <w:bookmarkEnd w:id="21"/>
    </w:p>
    <w:p w:rsidR="002214CA" w:rsidRDefault="009831C5">
      <w:pPr>
        <w:pStyle w:val="FirstParagraph"/>
      </w:pPr>
      <w:r>
        <w:t>Мы приобрели практические навыки взаимодействия пользователя с системой посредством командной строки.</w:t>
      </w:r>
    </w:p>
    <w:p w:rsidR="002214CA" w:rsidRDefault="009831C5">
      <w:pPr>
        <w:pStyle w:val="1"/>
      </w:pPr>
      <w:bookmarkStart w:id="22" w:name="контрольные-вопросы"/>
      <w:bookmarkStart w:id="23" w:name="_Toc71135196"/>
      <w:bookmarkEnd w:id="20"/>
      <w:r>
        <w:rPr>
          <w:rStyle w:val="SectionNumber"/>
        </w:rPr>
        <w:t>4</w:t>
      </w:r>
      <w:r>
        <w:tab/>
        <w:t>Контрольные вопросы</w:t>
      </w:r>
      <w:bookmarkEnd w:id="23"/>
    </w:p>
    <w:p w:rsidR="002214CA" w:rsidRDefault="009831C5">
      <w:pPr>
        <w:numPr>
          <w:ilvl w:val="0"/>
          <w:numId w:val="6"/>
        </w:numPr>
      </w:pPr>
      <w:r>
        <w:t>Что такое командная строка? Ответ: текстовый интерфейс взаимодействия пользователя с системой</w:t>
      </w:r>
    </w:p>
    <w:p w:rsidR="002214CA" w:rsidRDefault="009831C5">
      <w:pPr>
        <w:numPr>
          <w:ilvl w:val="0"/>
          <w:numId w:val="6"/>
        </w:numPr>
      </w:pPr>
      <w:r>
        <w:t>При помощи какой команды можно определить абсолютный путь текущего каталога? Приведите пример. Ответ: команда pwd, пример:</w:t>
      </w:r>
    </w:p>
    <w:p w:rsidR="002214CA" w:rsidRDefault="009831C5">
      <w:pPr>
        <w:pStyle w:val="Compact"/>
        <w:numPr>
          <w:ilvl w:val="0"/>
          <w:numId w:val="7"/>
        </w:numPr>
      </w:pPr>
      <w:r>
        <w:t>cd /var/www</w:t>
      </w:r>
    </w:p>
    <w:p w:rsidR="002214CA" w:rsidRDefault="009831C5">
      <w:pPr>
        <w:pStyle w:val="Compact"/>
        <w:numPr>
          <w:ilvl w:val="0"/>
          <w:numId w:val="7"/>
        </w:numPr>
      </w:pPr>
      <w:r>
        <w:t>pwd</w:t>
      </w:r>
    </w:p>
    <w:p w:rsidR="002214CA" w:rsidRDefault="009831C5">
      <w:pPr>
        <w:pStyle w:val="Compact"/>
        <w:numPr>
          <w:ilvl w:val="0"/>
          <w:numId w:val="7"/>
        </w:numPr>
      </w:pPr>
      <w:r>
        <w:t>/</w:t>
      </w:r>
      <w:r>
        <w:t>var/www/</w:t>
      </w:r>
    </w:p>
    <w:p w:rsidR="002214CA" w:rsidRDefault="009831C5">
      <w:pPr>
        <w:numPr>
          <w:ilvl w:val="0"/>
          <w:numId w:val="8"/>
        </w:numPr>
      </w:pPr>
      <w:r>
        <w:lastRenderedPageBreak/>
        <w:t>При помощи какой команды и каких опций можно определить только тип файлов и их имена в текущем каталоге? Приведите примеры. Ответ: команда ls с опцией -F.</w:t>
      </w:r>
    </w:p>
    <w:p w:rsidR="002214CA" w:rsidRDefault="009831C5">
      <w:pPr>
        <w:numPr>
          <w:ilvl w:val="0"/>
          <w:numId w:val="8"/>
        </w:numPr>
      </w:pPr>
      <w:r>
        <w:t>Какие файлы считаются скрытыми? Как получить информацию о скрытых файлах? Приведите примеры.</w:t>
      </w:r>
      <w:r>
        <w:t xml:space="preserve"> 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 w:rsidR="002214CA" w:rsidRDefault="009831C5">
      <w:pPr>
        <w:numPr>
          <w:ilvl w:val="0"/>
          <w:numId w:val="8"/>
        </w:numPr>
      </w:pPr>
      <w:r>
        <w:t>При помощи каких команд можно уда</w:t>
      </w:r>
      <w:r>
        <w:t>лить файл и каталог? Можно ли это сделать одной и той же командой? Ответ: С помощью команды rm можно удалить как отдельный файл так и целый каталог, в случае каталога необходимо указать опцию -r.</w:t>
      </w:r>
    </w:p>
    <w:p w:rsidR="002214CA" w:rsidRDefault="009831C5">
      <w:pPr>
        <w:numPr>
          <w:ilvl w:val="0"/>
          <w:numId w:val="8"/>
        </w:numPr>
      </w:pPr>
      <w:r>
        <w:t>Как определить, какие команды выполнил пользователь в сеансе</w:t>
      </w:r>
      <w:r>
        <w:t xml:space="preserve"> работы? Ответ: с помощью команды history.</w:t>
      </w:r>
    </w:p>
    <w:p w:rsidR="002214CA" w:rsidRDefault="009831C5">
      <w:pPr>
        <w:numPr>
          <w:ilvl w:val="0"/>
          <w:numId w:val="8"/>
        </w:numPr>
      </w:pPr>
      <w:r>
        <w:t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 затем изменить</w:t>
      </w:r>
      <w:r>
        <w:t xml:space="preserve"> её сл. образом: !:s//</w:t>
      </w:r>
    </w:p>
    <w:p w:rsidR="002214CA" w:rsidRDefault="009831C5">
      <w:pPr>
        <w:numPr>
          <w:ilvl w:val="0"/>
          <w:numId w:val="8"/>
        </w:numPr>
      </w:pPr>
      <w:r>
        <w:t>Можно ли в одной строке записать несколько команд? Если да, то как? Приведите примеры</w:t>
      </w:r>
    </w:p>
    <w:p w:rsidR="002214CA" w:rsidRDefault="009831C5">
      <w:pPr>
        <w:pStyle w:val="FirstParagraph"/>
      </w:pPr>
      <w:r>
        <w:t>Ответ: да, можно, необходимо разделить команды символом точки с запятой в таком случае они будут выполняться последовательно в том порядке, в котор</w:t>
      </w:r>
      <w:r>
        <w:t>ом они записаны пример: cd /tmp/; ls -l;pwd</w:t>
      </w:r>
    </w:p>
    <w:p w:rsidR="002214CA" w:rsidRDefault="009831C5">
      <w:pPr>
        <w:numPr>
          <w:ilvl w:val="0"/>
          <w:numId w:val="9"/>
        </w:numPr>
      </w:pPr>
      <w:r>
        <w:t>Что такое символ экранирования? Приведите примеры использования этого символа. Ответ: символ экранирования  (обратный слэш) - символ, экранирующие управляющие конструкции и символы в названии файлов и папок Приме</w:t>
      </w:r>
      <w:r>
        <w:t>р: ls /etc/nginx*/</w:t>
      </w:r>
    </w:p>
    <w:p w:rsidR="002214CA" w:rsidRDefault="009831C5">
      <w:pPr>
        <w:numPr>
          <w:ilvl w:val="0"/>
          <w:numId w:val="9"/>
        </w:numPr>
      </w:pPr>
      <w:r>
        <w:t>Какая информация выводится на экран о файлах и каталогах, если используется опция l в команде ls? Ответ: тип файла, право доступа, число ссылок, владелец, размер, дата последней ревизии, имя файла или каталога.</w:t>
      </w:r>
    </w:p>
    <w:p w:rsidR="002214CA" w:rsidRDefault="009831C5">
      <w:pPr>
        <w:numPr>
          <w:ilvl w:val="0"/>
          <w:numId w:val="9"/>
        </w:numPr>
      </w:pPr>
      <w:r>
        <w:t>Что такое относительный пу</w:t>
      </w:r>
      <w:r>
        <w:t>ть к файлу? Приведите примеры использования относительного и абсолютного пути при выполнении какой-либо команды. Ответ: относительный путь - путь к тому или иному файлу или директории относительной текущей рабочей директории, пример: папка /www/ в директор</w:t>
      </w:r>
      <w:r>
        <w:t>ии /var/ абсолютный путь: /var/www/ относительный путь(если рабочая директория - /var/): /www/</w:t>
      </w:r>
    </w:p>
    <w:p w:rsidR="002214CA" w:rsidRDefault="009831C5">
      <w:pPr>
        <w:numPr>
          <w:ilvl w:val="0"/>
          <w:numId w:val="9"/>
        </w:numPr>
      </w:pPr>
      <w:r>
        <w:t>Как получить информацию об интересующей вас команде? Ответ: можно попробовать найти информацию по использованию с помощью утилиты man, или попробовать ввести опц</w:t>
      </w:r>
      <w:r>
        <w:t>ию –help.</w:t>
      </w:r>
    </w:p>
    <w:p w:rsidR="002214CA" w:rsidRDefault="009831C5">
      <w:pPr>
        <w:numPr>
          <w:ilvl w:val="0"/>
          <w:numId w:val="9"/>
        </w:numPr>
      </w:pPr>
      <w:r>
        <w:lastRenderedPageBreak/>
        <w:t>Какая клавиша или комбинация клавиш служит для автоматического дополнения вводимых команд? Ответ: клавиша Tab.</w:t>
      </w:r>
      <w:bookmarkEnd w:id="22"/>
    </w:p>
    <w:sectPr w:rsidR="002214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31C5" w:rsidRDefault="009831C5">
      <w:pPr>
        <w:spacing w:after="0"/>
      </w:pPr>
      <w:r>
        <w:separator/>
      </w:r>
    </w:p>
  </w:endnote>
  <w:endnote w:type="continuationSeparator" w:id="0">
    <w:p w:rsidR="009831C5" w:rsidRDefault="009831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31C5" w:rsidRDefault="009831C5">
      <w:r>
        <w:separator/>
      </w:r>
    </w:p>
  </w:footnote>
  <w:footnote w:type="continuationSeparator" w:id="0">
    <w:p w:rsidR="009831C5" w:rsidRDefault="00983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1A27D85"/>
    <w:multiLevelType w:val="multilevel"/>
    <w:tmpl w:val="4DCA920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77E5D9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C74A20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B2E228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4CE8E85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26C812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528A042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F5A8BA0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14CA"/>
    <w:rsid w:val="00473B06"/>
    <w:rsid w:val="004E29B3"/>
    <w:rsid w:val="00590D07"/>
    <w:rsid w:val="00784D58"/>
    <w:rsid w:val="008D6863"/>
    <w:rsid w:val="009831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05E2C85-B213-49D6-B1F0-D4D756308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73B0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21</Words>
  <Characters>5250</Characters>
  <Application>Microsoft Office Word</Application>
  <DocSecurity>0</DocSecurity>
  <Lines>43</Lines>
  <Paragraphs>12</Paragraphs>
  <ScaleCrop>false</ScaleCrop>
  <Company/>
  <LinksUpToDate>false</LinksUpToDate>
  <CharactersWithSpaces>6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остислав Хачикович Арзуманян НБИбд-01-20</dc:creator>
  <cp:keywords/>
  <cp:lastModifiedBy>Admin</cp:lastModifiedBy>
  <cp:revision>3</cp:revision>
  <dcterms:created xsi:type="dcterms:W3CDTF">2021-05-05T16:25:00Z</dcterms:created>
  <dcterms:modified xsi:type="dcterms:W3CDTF">2021-05-05T16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